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nique-python-features-you-need-to-know"/>
    <w:p>
      <w:pPr>
        <w:pStyle w:val="Heading1"/>
      </w:pPr>
      <w:r>
        <w:t xml:space="preserve">3 Unique Python Features You NEED To Know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e0FvoOtdAQc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ech With T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6:0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8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ech with tim, Pyth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erden einige oft unbekannte, aber interessante Features von Python vorgestellt, die die Effizienz beim Programmieren verbessern könn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Match Statement</w:t>
      </w:r>
      <w:r>
        <w:t xml:space="preserve">: Eine neue Funktion in Python 3.10, die ähnlich wie ein Switch-Statement in anderen Programmiersprachen funktioniert und die das Schreiben von verschachtelten If-Anweisungen vereinfach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Mustererkennung</w:t>
      </w:r>
      <w:r>
        <w:t xml:space="preserve">: Neben einfachen Vergleichen können auch komplexe Datenstrukturen wie Listen und Dictionaries mithilfe des Match-Statements strukturell abgeglichen we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atenklassen</w:t>
      </w:r>
      <w:r>
        <w:t xml:space="preserve">: Eine Funktion, die die Erstellung von Klassendefinitionen vereinfacht, indem sie automatisiert Methoden wie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eq__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__repr__</w:t>
      </w:r>
      <w:r>
        <w:t xml:space="preserve"> </w:t>
      </w:r>
      <w:r>
        <w:t xml:space="preserve">implementiert, wodurch Boilerplate-Code reduzier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ositionale und Keyword-Parameter</w:t>
      </w:r>
      <w:r>
        <w:t xml:space="preserve">: Neue Möglichkeiten, Parameter in Funktionen zu definieren, um zu erzwingen, dass bestimmte Argumente nur positionell oder nur per Keyword übergeben werden, was die Robustheit und die Rückwärtskompatibilität des Codes erhöh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Bedeutung für APIs</w:t>
      </w:r>
      <w:r>
        <w:t xml:space="preserve">: Der Einsatz dieser Features hilft beim Entwickeln stabiler APIs, da die Namen von Parametern ohne Bruch bestehender Nutzerimplementierungen geändert werden könn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hebt hervor, dass viele moderne Python-Features selten genutzt werden, obwohl sie den Entwicklungsprozess erheblich erleichtern können. Es wird empfohlen, diese Funktionen zu nutzen, um den eigenen Code effizienter und übersichtlicher zu gestalt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e0FvoOtdAQ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e0FvoOtdAQ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7T14:29:21Z</dcterms:created>
  <dcterms:modified xsi:type="dcterms:W3CDTF">2025-12-27T14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